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p>
    <w:bookmarkStart w:id="20" w:name="X8fbd337a683ab2f86c30a698055869c79dbca70"/>
    <w:p>
      <w:pPr>
        <w:pStyle w:val="Heading1"/>
      </w:pPr>
      <w:r>
        <w:t xml:space="preserve">Scholarship Application Letter for Project Management Excellence</w:t>
      </w:r>
    </w:p>
    <w:p>
      <w:pPr>
        <w:pStyle w:val="FirstParagraph"/>
      </w:pPr>
      <w:r>
        <w:t xml:space="preserve">Abdelkader Benali | 15 Rue des Étudiants, Bab Ezzouar, Algiers | +213 555 000 789 | abdel.benali@email.com</w:t>
      </w:r>
    </w:p>
    <w:bookmarkEnd w:id="20"/>
    <w:p>
      <w:pPr>
        <w:pStyle w:val="BodyText"/>
      </w:pPr>
      <w:r>
        <w:t xml:space="preserve">June 12, 2024</w:t>
      </w:r>
    </w:p>
    <w:p>
      <w:pPr>
        <w:pStyle w:val="BodyText"/>
      </w:pPr>
      <w:r>
        <w:t xml:space="preserve">Scholarship Committee</w:t>
      </w:r>
      <w:r>
        <w:br/>
      </w:r>
      <w:r>
        <w:t xml:space="preserve">International Development Foundation</w:t>
      </w:r>
      <w:r>
        <w:br/>
      </w:r>
      <w:r>
        <w:t xml:space="preserve">Casablanca Boulevard, Algiers</w:t>
      </w:r>
      <w:r>
        <w:br/>
      </w:r>
      <w:r>
        <w:t xml:space="preserve">Algeria</w:t>
      </w:r>
    </w:p>
    <w:p>
      <w:pPr>
        <w:pStyle w:val="BodyText"/>
      </w:pPr>
      <w:r>
        <w:t xml:space="preserve">Subject: Formal Scholarship Application Letter for Advanced Project Management Certification Program</w:t>
      </w:r>
    </w:p>
    <w:p>
      <w:pPr>
        <w:pStyle w:val="BodyText"/>
      </w:pPr>
      <w:r>
        <w:t xml:space="preserve">Dear Esteemed Scholarship Committee Members,</w:t>
      </w:r>
      <w:r>
        <w:t xml:space="preserve"> </w:t>
      </w:r>
      <w:r>
        <w:t xml:space="preserve">I am writing this comprehensive</w:t>
      </w:r>
      <w:r>
        <w:t xml:space="preserve"> </w:t>
      </w:r>
      <w:r>
        <w:rPr>
          <w:bCs/>
          <w:b/>
        </w:rPr>
        <w:t xml:space="preserve">Scholarship Application Letter</w:t>
      </w:r>
      <w:r>
        <w:t xml:space="preserve"> </w:t>
      </w:r>
      <w:r>
        <w:t xml:space="preserve">to formally apply for the prestigious International Project Management Scholarship, designed to support emerging leaders in Algeria’s burgeoning development sector. As a dedicated Algerian professional currently based in Algiers with five years of operational experience across infrastructure and public sector projects, I am seeking advanced certification as a</w:t>
      </w:r>
      <w:r>
        <w:t xml:space="preserve"> </w:t>
      </w:r>
      <w:r>
        <w:rPr>
          <w:bCs/>
          <w:b/>
        </w:rPr>
        <w:t xml:space="preserve">Project Manager</w:t>
      </w:r>
      <w:r>
        <w:t xml:space="preserve"> </w:t>
      </w:r>
      <w:r>
        <w:t xml:space="preserve">to accelerate my contribution to Algeria’s socioeconomic transformation. This scholarship represents not merely an educational opportunity, but a strategic catalyst for addressing critical gaps in project delivery within</w:t>
      </w:r>
      <w:r>
        <w:t xml:space="preserve"> </w:t>
      </w:r>
      <w:r>
        <w:rPr>
          <w:bCs/>
          <w:b/>
        </w:rPr>
        <w:t xml:space="preserve">Algeria Algiers</w:t>
      </w:r>
      <w:r>
        <w:t xml:space="preserve">, where urban development and industrial modernization demand sophisticated management expertise.</w:t>
      </w:r>
      <w:r>
        <w:t xml:space="preserve"> </w:t>
      </w:r>
      <w:r>
        <w:t xml:space="preserve">My professional journey began as a site coordinator for the Sétif-Algiers Railway Modernization Project (2019-2021), where I managed cross-functional teams of 45+ personnel across three municipalities. This role exposed me to Algeria’s unique project challenges: complex stakeholder landscapes involving government ministries, cultural nuances in team communication, and tight budget constraints typical of national development initiatives. I successfully delivered the phase II construction ahead of schedule by implementing agile workflows adapted to North African operational contexts—a methodology I now believe is essential for sustainable</w:t>
      </w:r>
      <w:r>
        <w:t xml:space="preserve"> </w:t>
      </w:r>
      <w:r>
        <w:rPr>
          <w:bCs/>
          <w:b/>
        </w:rPr>
        <w:t xml:space="preserve">Project Manager</w:t>
      </w:r>
      <w:r>
        <w:t xml:space="preserve"> </w:t>
      </w:r>
      <w:r>
        <w:t xml:space="preserve">excellence. However, to scale this impact across Algiers’ rapidly expanding sectors (including renewable energy, smart city infrastructure, and digital transformation), I require formal certification in international project management standards beyond my current qualifications.</w:t>
      </w:r>
      <w:r>
        <w:t xml:space="preserve"> </w:t>
      </w:r>
      <w:r>
        <w:t xml:space="preserve">The urgency of this specialization is particularly acute in</w:t>
      </w:r>
      <w:r>
        <w:t xml:space="preserve"> </w:t>
      </w:r>
      <w:r>
        <w:rPr>
          <w:bCs/>
          <w:b/>
        </w:rPr>
        <w:t xml:space="preserve">Algeria Algiers</w:t>
      </w:r>
      <w:r>
        <w:t xml:space="preserve">. As the nation’s political and economic hub, Algiers hosts 45% of Algeria’s GDP and faces unprecedented demands for efficient public projects—from the $7.2 billion Algiers Metro Line 2 expansion to digital government services like "Algeria Digital." Yet, a recent World Bank report (2023) identifies project cost overruns exceeding 35% in Algerian public works, primarily due to inadequate PM frameworks. My field experience confirms this: during my tenure at the Algiers Water Authority (2021-2023), we lost 18 months on a desalination plant due to fragmented stakeholder coordination—precisely the gap my scholarship training will address. This program’s focus on PRINCE2 and PMI methodologies aligns perfectly with Algeria’s strategic shift toward standardized project governance under the National Development Plan 2020-2030.</w:t>
      </w:r>
      <w:r>
        <w:t xml:space="preserve"> </w:t>
      </w:r>
      <w:r>
        <w:rPr>
          <w:bCs/>
          <w:b/>
        </w:rPr>
        <w:t xml:space="preserve">Project Manager</w:t>
      </w:r>
      <w:r>
        <w:t xml:space="preserve"> </w:t>
      </w:r>
      <w:r>
        <w:t xml:space="preserve">certification is not merely a career step for me; it is a national imperative. As an Algerian citizen deeply invested in our homeland’s progress, I envision establishing "Algiers Project Excellence," a consultancy focused on translating global PM best practices into locally adaptable frameworks. My plan includes: (1) Partnering with the Algiers Chamber of Commerce to certify 200+ local professionals annually; (2) Developing Arabic-French bilingual training modules addressing Algeria’s regulatory nuances; and (3) Piloting PM solutions for the</w:t>
      </w:r>
      <w:r>
        <w:t xml:space="preserve"> </w:t>
      </w:r>
      <w:r>
        <w:rPr>
          <w:bCs/>
          <w:b/>
        </w:rPr>
        <w:t xml:space="preserve">Algeria Algiers</w:t>
      </w:r>
      <w:r>
        <w:t xml:space="preserve"> </w:t>
      </w:r>
      <w:r>
        <w:t xml:space="preserve">Smart City initiative. The scholarship’s $15,000 funding would cover certification fees, specialized software access, and research costs directly supporting these community-driven goals.</w:t>
      </w:r>
      <w:r>
        <w:t xml:space="preserve"> </w:t>
      </w:r>
      <w:r>
        <w:t xml:space="preserve">I have already secured preliminary endorsement from key stakeholders to demonstrate this project’s viability: A letter of support from the Ministry of Transport (attached), a partnership agreement with Algiers University’s School of Engineering for curriculum co-development, and commitment letters from three public-sector clients (including the National Energy Company) to sponsor pilot projects upon my certification. This network underscores that my</w:t>
      </w:r>
      <w:r>
        <w:t xml:space="preserve"> </w:t>
      </w:r>
      <w:r>
        <w:rPr>
          <w:bCs/>
          <w:b/>
        </w:rPr>
        <w:t xml:space="preserve">Scholarship Application Letter</w:t>
      </w:r>
      <w:r>
        <w:t xml:space="preserve"> </w:t>
      </w:r>
      <w:r>
        <w:t xml:space="preserve">is grounded in real-world need—not theoretical ambition.</w:t>
      </w:r>
      <w:r>
        <w:t xml:space="preserve"> </w:t>
      </w:r>
      <w:r>
        <w:t xml:space="preserve">My academic foundation complements this professional vision. I hold a Bachelor’s in Civil Engineering (University of Science and Technology Houari Boumediene, Algiers, 2018) with top honors in project planning. My thesis on "Optimizing Resource Allocation for Public Infrastructure in Algiers" was published by the Algerian Society for Engineering Research—proving my capacity to merge academic rigor with local context. The scholarship’s advanced curriculum (particularly the modules on risk management for emerging economies and cross-cultural team leadership) directly addresses gaps identified in my professional work, where 68% of project delays stemmed from misaligned expectations between international contractors and Algerian teams.</w:t>
      </w:r>
      <w:r>
        <w:t xml:space="preserve"> </w:t>
      </w:r>
      <w:r>
        <w:t xml:space="preserve">What distinguishes this application is my unwavering commitment to</w:t>
      </w:r>
      <w:r>
        <w:t xml:space="preserve"> </w:t>
      </w:r>
      <w:r>
        <w:rPr>
          <w:bCs/>
          <w:b/>
        </w:rPr>
        <w:t xml:space="preserve">Algeria Algiers</w:t>
      </w:r>
      <w:r>
        <w:t xml:space="preserve">’s long-term development. I have declined lucrative offers from multinational firms to remain in Algeria, understanding that our nation’s progress requires homegrown expertise. This scholarship would amplify my impact: 100% of funds would directly support Algerian project teams through the "Project Manager for Algeria" initiative, with all training materials translated into Darija Arabic and French. My previous work on the El Harrach Urban Renewal Project (2022)—where community engagement reduced conflicts by 47%—proves my ability to tailor solutions to Algerian contexts.</w:t>
      </w:r>
      <w:r>
        <w:t xml:space="preserve"> </w:t>
      </w:r>
      <w:r>
        <w:t xml:space="preserve">In closing, this</w:t>
      </w:r>
      <w:r>
        <w:t xml:space="preserve"> </w:t>
      </w:r>
      <w:r>
        <w:rPr>
          <w:bCs/>
          <w:b/>
        </w:rPr>
        <w:t xml:space="preserve">Scholarship Application Letter</w:t>
      </w:r>
      <w:r>
        <w:t xml:space="preserve"> </w:t>
      </w:r>
      <w:r>
        <w:t xml:space="preserve">represents not just a plea for support, but a promise. I pledge to become a catalyst for change in Algeria’s project management landscape: certifying 50+ local professionals within three years, reducing project delays by 30% in partner organizations, and establishing Algiers as North Africa’s PM excellence hub. The International Development Foundation’s investment would yield exponential returns through strengthened infrastructure, job creation (projected at 12 new positions annually), and enhanced public trust in national development.</w:t>
      </w:r>
      <w:r>
        <w:t xml:space="preserve"> </w:t>
      </w:r>
      <w:r>
        <w:t xml:space="preserve">Thank you for considering my application. I welcome the opportunity to discuss how this scholarship will empower me to deliver tangible results for</w:t>
      </w:r>
      <w:r>
        <w:t xml:space="preserve"> </w:t>
      </w:r>
      <w:r>
        <w:rPr>
          <w:bCs/>
          <w:b/>
        </w:rPr>
        <w:t xml:space="preserve">Algeria Algiers</w:t>
      </w:r>
      <w:r>
        <w:t xml:space="preserve">. My CV, ministry endorsement letter, and academic transcripts are attached for your review. I am available at your earliest convenience and can be reached directly at +213 555 000 789 or abdel.benali@email.com.</w:t>
      </w:r>
      <w:r>
        <w:t xml:space="preserve"> </w:t>
      </w:r>
      <w:r>
        <w:t xml:space="preserve">With profound respect for Algeria’s developmental journey,</w:t>
      </w:r>
    </w:p>
    <w:p>
      <w:pPr>
        <w:pStyle w:val="BodyText"/>
      </w:pPr>
      <w:r>
        <w:t xml:space="preserve">Abdelkader Benali</w:t>
      </w:r>
    </w:p>
    <w:p>
      <w:pPr>
        <w:pStyle w:val="BodyText"/>
      </w:pPr>
      <w:r>
        <w:t xml:space="preserve">Sincerely,</w:t>
      </w:r>
      <w:r>
        <w:br/>
      </w:r>
      <w:r>
        <w:t xml:space="preserve">Abdelkader Benal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ject Manager</dc:title>
  <dc:creator/>
  <dc:language>en</dc:language>
  <cp:keywords/>
  <dcterms:created xsi:type="dcterms:W3CDTF">2026-07-20T20:00:51Z</dcterms:created>
  <dcterms:modified xsi:type="dcterms:W3CDTF">2026-07-20T20:00:51Z</dcterms:modified>
</cp:coreProperties>
</file>

<file path=docProps/custom.xml><?xml version="1.0" encoding="utf-8"?>
<Properties xmlns="http://schemas.openxmlformats.org/officeDocument/2006/custom-properties" xmlns:vt="http://schemas.openxmlformats.org/officeDocument/2006/docPropsVTypes"/>
</file>